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2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812917" w:rsidRPr="00812917" w:rsidTr="00165A95">
        <w:trPr>
          <w:trHeight w:val="588"/>
        </w:trPr>
        <w:tc>
          <w:tcPr>
            <w:tcW w:w="4414" w:type="dxa"/>
            <w:shd w:val="clear" w:color="auto" w:fill="DEEAF6" w:themeFill="accent1" w:themeFillTint="33"/>
            <w:vAlign w:val="center"/>
          </w:tcPr>
          <w:p w:rsidR="00812917" w:rsidRPr="00812917" w:rsidRDefault="00812917" w:rsidP="00812917">
            <w:pPr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8"/>
                <w:szCs w:val="28"/>
                <w:lang w:val="en-GB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:rsidR="00812917" w:rsidRPr="00812917" w:rsidRDefault="00812917" w:rsidP="00812917">
            <w:pPr>
              <w:rPr>
                <w:rFonts w:ascii="Times New Roman" w:eastAsia="Calibri" w:hAnsi="Times New Roman" w:cs="Times New Roman"/>
                <w:i/>
                <w:iCs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>попуњава</w:t>
            </w:r>
            <w:proofErr w:type="spellEnd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>јединица</w:t>
            </w:r>
            <w:proofErr w:type="spellEnd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>локалне</w:t>
            </w:r>
            <w:proofErr w:type="spellEnd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>самоуправе</w:t>
            </w:r>
            <w:proofErr w:type="spellEnd"/>
            <w:r w:rsidRPr="00812917">
              <w:rPr>
                <w:rFonts w:ascii="Times New Roman" w:eastAsia="Calibri" w:hAnsi="Times New Roman" w:cs="Times New Roman"/>
                <w:i/>
                <w:iCs/>
                <w:lang w:val="en-GB"/>
              </w:rPr>
              <w:t>)</w:t>
            </w:r>
          </w:p>
          <w:p w:rsidR="00812917" w:rsidRPr="00812917" w:rsidRDefault="00812917" w:rsidP="00812917">
            <w:pPr>
              <w:rPr>
                <w:rFonts w:ascii="Times New Roman" w:eastAsia="Calibri" w:hAnsi="Times New Roman" w:cs="Times New Roman"/>
                <w:i/>
                <w:iCs/>
                <w:lang w:val="en-GB"/>
              </w:rPr>
            </w:pPr>
          </w:p>
        </w:tc>
      </w:tr>
    </w:tbl>
    <w:p w:rsidR="00812917" w:rsidRPr="00812917" w:rsidRDefault="00812917" w:rsidP="00812917">
      <w:pPr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</w:pPr>
      <w:bookmarkStart w:id="0" w:name="_GoBack"/>
      <w:bookmarkEnd w:id="0"/>
    </w:p>
    <w:p w:rsidR="00812917" w:rsidRPr="00812917" w:rsidRDefault="00812917" w:rsidP="00812917">
      <w:pPr>
        <w:jc w:val="center"/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</w:pPr>
      <w:r w:rsidRPr="00812917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 xml:space="preserve">СПРОВОЂЕЊЕ </w:t>
      </w:r>
      <w:proofErr w:type="gramStart"/>
      <w:r w:rsidRPr="00812917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>МЕРЕ  ЕНЕРГЕТСКЕ</w:t>
      </w:r>
      <w:proofErr w:type="gramEnd"/>
      <w:r w:rsidRPr="00812917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 xml:space="preserve"> САНАЦИЈЕ ПУТЕМ УГРАДЊЕ СОЛАРНИХ ПАНЕЛА ЗА ПРОИЗВОДЊУ ЕЛЕКТРИЧНЕ ЕНЕРГИЈЕ ЗА СОПСТВЕНЕ ПОТРЕБЕ </w:t>
      </w:r>
      <w:r w:rsidRPr="00812917">
        <w:rPr>
          <w:rFonts w:ascii="Times New Roman" w:eastAsia="Calibri" w:hAnsi="Times New Roman" w:cs="Times New Roman"/>
          <w:b/>
          <w:bCs/>
          <w:sz w:val="36"/>
          <w:szCs w:val="24"/>
          <w:lang w:val="en-GB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812917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>ЕНЕРГЕТСКЕ САНАЦИЈЕ У ДОМАЋИНСТВИМА</w:t>
      </w:r>
    </w:p>
    <w:p w:rsidR="00812917" w:rsidRPr="00812917" w:rsidRDefault="00812917" w:rsidP="00812917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  <w:lang w:val="sr-Cyrl-CS"/>
        </w:rPr>
      </w:pPr>
      <w:proofErr w:type="gramStart"/>
      <w:r w:rsidRPr="00812917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>у</w:t>
      </w:r>
      <w:proofErr w:type="gramEnd"/>
      <w:r w:rsidRPr="00812917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 xml:space="preserve"> 2022 </w:t>
      </w:r>
      <w:proofErr w:type="spellStart"/>
      <w:r w:rsidRPr="00812917">
        <w:rPr>
          <w:rFonts w:ascii="Times New Roman" w:eastAsia="Calibri" w:hAnsi="Times New Roman" w:cs="Times New Roman"/>
          <w:b/>
          <w:bCs/>
          <w:sz w:val="36"/>
          <w:szCs w:val="36"/>
          <w:lang w:val="en-GB"/>
        </w:rPr>
        <w:t>години</w:t>
      </w:r>
      <w:proofErr w:type="spellEnd"/>
    </w:p>
    <w:p w:rsidR="00812917" w:rsidRPr="00812917" w:rsidRDefault="00812917" w:rsidP="00812917">
      <w:pPr>
        <w:spacing w:after="0"/>
        <w:jc w:val="center"/>
        <w:rPr>
          <w:rFonts w:ascii="Times New Roman" w:eastAsia="Calibri" w:hAnsi="Times New Roman" w:cs="Times New Roman"/>
          <w:b/>
          <w:i/>
          <w:sz w:val="28"/>
          <w:szCs w:val="28"/>
          <w:lang w:val="sr-Cyrl-CS"/>
        </w:rPr>
      </w:pPr>
    </w:p>
    <w:p w:rsidR="00812917" w:rsidRPr="00812917" w:rsidRDefault="00812917" w:rsidP="00812917">
      <w:pPr>
        <w:spacing w:after="0"/>
        <w:jc w:val="center"/>
        <w:rPr>
          <w:rFonts w:ascii="Times New Roman" w:eastAsia="Calibri" w:hAnsi="Times New Roman" w:cs="Times New Roman"/>
          <w:b/>
          <w:i/>
          <w:sz w:val="40"/>
          <w:szCs w:val="40"/>
          <w:lang w:val="sr-Cyrl-CS"/>
        </w:rPr>
      </w:pPr>
      <w:r w:rsidRPr="00812917">
        <w:rPr>
          <w:rFonts w:ascii="Times New Roman" w:eastAsia="Calibri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8"/>
          <w:szCs w:val="28"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8"/>
          <w:szCs w:val="28"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8"/>
          <w:szCs w:val="28"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8"/>
          <w:szCs w:val="28"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812917" w:rsidRPr="00812917" w:rsidTr="00165A9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after="0"/>
              <w:rPr>
                <w:rFonts w:ascii="Times New Roman" w:eastAsia="Calibri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b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lang w:val="en-US"/>
        </w:rPr>
      </w:pPr>
      <w:r w:rsidRPr="00812917">
        <w:rPr>
          <w:rFonts w:ascii="Times New Roman" w:eastAsia="Calibri" w:hAnsi="Times New Roman" w:cs="Times New Roman"/>
          <w:lang w:val="en-GB"/>
        </w:rPr>
        <w:br w:type="page"/>
      </w:r>
    </w:p>
    <w:p w:rsidR="00812917" w:rsidRDefault="00812917" w:rsidP="00812917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</w:p>
    <w:p w:rsidR="00812917" w:rsidRPr="00812917" w:rsidRDefault="00812917" w:rsidP="00812917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  <w:r w:rsidRPr="00812917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ПРИЈАВА</w:t>
      </w:r>
    </w:p>
    <w:p w:rsidR="00812917" w:rsidRPr="00812917" w:rsidRDefault="00812917" w:rsidP="00812917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  <w:r w:rsidRPr="00812917">
        <w:rPr>
          <w:rFonts w:ascii="Times New Roman" w:eastAsia="Calibri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812917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 xml:space="preserve"> СПРОВОЂЕЊУ МЕРЕ ЕНЕРГЕТСКЕ САНАЦИЈЕ У ДОМАЋИНСТВИМА</w:t>
      </w:r>
      <w:r w:rsidRPr="00812917">
        <w:rPr>
          <w:rFonts w:ascii="Calibri" w:eastAsia="Calibri" w:hAnsi="Calibri" w:cs="Times New Roman"/>
          <w:lang w:val="en-GB"/>
        </w:rPr>
        <w:t xml:space="preserve"> </w:t>
      </w:r>
      <w:r w:rsidRPr="00812917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 xml:space="preserve">ПУТЕМ УГРАДЊЕ СОЛАРНИХ ПАНЕЛА ЗА ПРОИЗВОДЊУ ЕЛЕКТРИЧНЕ ЕНЕРГИЈЕ ЗА СОПСТВЕНЕ ПОТРЕБЕ </w:t>
      </w:r>
      <w:r w:rsidRPr="00812917">
        <w:rPr>
          <w:rFonts w:ascii="Times New Roman" w:eastAsia="Calibri" w:hAnsi="Times New Roman" w:cs="Times New Roman"/>
          <w:b/>
          <w:bCs/>
          <w:sz w:val="28"/>
          <w:szCs w:val="24"/>
          <w:lang w:val="en-GB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:rsidR="00812917" w:rsidRPr="00812917" w:rsidRDefault="00812917" w:rsidP="00812917">
      <w:pPr>
        <w:spacing w:after="0"/>
        <w:ind w:left="360"/>
        <w:jc w:val="center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81291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1. ОСНОВНИ ПОДАЦИ О ПРИВРЕДНОМ </w:t>
      </w:r>
      <w:r w:rsidRPr="00812917">
        <w:rPr>
          <w:rFonts w:ascii="Times New Roman" w:eastAsia="Calibri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9"/>
        <w:gridCol w:w="1497"/>
        <w:gridCol w:w="2861"/>
        <w:gridCol w:w="4261"/>
      </w:tblGrid>
      <w:tr w:rsidR="00812917" w:rsidRPr="00812917" w:rsidTr="00165A9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812917" w:rsidRPr="00812917" w:rsidTr="00165A9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>3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>Скраћени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>назив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>прав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en-GB"/>
              </w:rPr>
              <w:t>лица</w:t>
            </w:r>
            <w:proofErr w:type="spellEnd"/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812917" w:rsidRPr="00812917" w:rsidTr="00165A9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/>
              <w:rPr>
                <w:rFonts w:ascii="Times New Roman" w:eastAsia="Calibri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/>
              <w:rPr>
                <w:rFonts w:ascii="Times New Roman" w:eastAsia="Calibri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812917" w:rsidRPr="00812917" w:rsidTr="00165A9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812917" w:rsidRPr="00812917" w:rsidRDefault="00812917" w:rsidP="00812917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)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812917" w:rsidRPr="00812917" w:rsidTr="00165A9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superscript"/>
                <w:lang w:val="sr-Cyrl-CS"/>
              </w:rPr>
            </w:pPr>
          </w:p>
        </w:tc>
      </w:tr>
      <w:tr w:rsidR="00812917" w:rsidRPr="00812917" w:rsidTr="00165A9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</w:tbl>
    <w:p w:rsidR="00812917" w:rsidRPr="00812917" w:rsidRDefault="00812917" w:rsidP="00812917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812917" w:rsidRPr="00812917" w:rsidRDefault="00812917" w:rsidP="00812917">
      <w:pPr>
        <w:spacing w:after="0" w:line="240" w:lineRule="auto"/>
        <w:rPr>
          <w:rFonts w:ascii="Times New Roman" w:eastAsia="Calibri" w:hAnsi="Times New Roman" w:cs="Times New Roman"/>
          <w:b/>
          <w:i/>
          <w:sz w:val="24"/>
          <w:szCs w:val="24"/>
          <w:lang w:val="sr-Cyrl-CS"/>
        </w:rPr>
      </w:pPr>
      <w:r w:rsidRPr="0081291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>2</w:t>
      </w:r>
      <w:r w:rsidRPr="00812917">
        <w:rPr>
          <w:rFonts w:ascii="Times New Roman" w:eastAsia="Times New Roman" w:hAnsi="Times New Roman" w:cs="Times New Roman"/>
          <w:b/>
          <w:i/>
          <w:sz w:val="24"/>
          <w:szCs w:val="24"/>
          <w:lang w:val="en-GB"/>
        </w:rPr>
        <w:t xml:space="preserve">. </w:t>
      </w:r>
      <w:r w:rsidRPr="0081291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812917">
        <w:rPr>
          <w:rFonts w:ascii="Times New Roman" w:eastAsia="Calibri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0"/>
        <w:gridCol w:w="4053"/>
        <w:gridCol w:w="4525"/>
      </w:tblGrid>
      <w:tr w:rsidR="00812917" w:rsidRPr="00812917" w:rsidTr="00165A95">
        <w:trPr>
          <w:trHeight w:val="568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2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812917" w:rsidRPr="00812917" w:rsidTr="00165A95">
        <w:trPr>
          <w:trHeight w:val="306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2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left="720"/>
              <w:contextualSpacing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lang w:val="sr-Cyrl-CS"/>
              </w:rPr>
              <w:t xml:space="preserve"> </w:t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812917" w:rsidRPr="00812917" w:rsidTr="00165A95">
        <w:trPr>
          <w:trHeight w:val="161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Calibri" w:hAnsi="Times New Roman" w:cs="Times New Roman"/>
                <w:b/>
                <w:spacing w:val="-2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2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812917" w:rsidRPr="00812917" w:rsidTr="00165A95">
        <w:trPr>
          <w:trHeight w:val="150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2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812917" w:rsidRPr="00812917" w:rsidTr="00165A95">
        <w:trPr>
          <w:trHeight w:val="297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21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GB"/>
              </w:rPr>
            </w:pPr>
          </w:p>
        </w:tc>
      </w:tr>
    </w:tbl>
    <w:p w:rsidR="00812917" w:rsidRPr="00812917" w:rsidRDefault="00812917" w:rsidP="00812917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812917" w:rsidRPr="00812917" w:rsidRDefault="00812917" w:rsidP="00812917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812917" w:rsidRPr="00812917" w:rsidRDefault="00812917" w:rsidP="00812917">
      <w:pPr>
        <w:tabs>
          <w:tab w:val="left" w:pos="1140"/>
        </w:tabs>
        <w:spacing w:after="0" w:line="240" w:lineRule="auto"/>
        <w:rPr>
          <w:rFonts w:ascii="Times New Roman" w:eastAsia="Calibri" w:hAnsi="Times New Roman" w:cs="Times New Roman"/>
          <w:b/>
          <w:i/>
          <w:sz w:val="24"/>
          <w:szCs w:val="24"/>
          <w:lang w:val="sr-Cyrl-CS"/>
        </w:rPr>
      </w:pPr>
      <w:r w:rsidRPr="0081291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3. ПРОФИЛ ПРИВРЕДНОГ </w:t>
      </w:r>
      <w:r w:rsidRPr="00812917">
        <w:rPr>
          <w:rFonts w:ascii="Times New Roman" w:eastAsia="Calibri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"/>
        <w:gridCol w:w="4059"/>
        <w:gridCol w:w="4495"/>
      </w:tblGrid>
      <w:tr w:rsidR="00812917" w:rsidRPr="00812917" w:rsidTr="00165A95">
        <w:trPr>
          <w:trHeight w:val="510"/>
        </w:trPr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2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812917" w:rsidRPr="00812917" w:rsidTr="00165A95">
        <w:trPr>
          <w:trHeight w:val="189"/>
        </w:trPr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2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812917" w:rsidRPr="00812917" w:rsidTr="00165A95">
        <w:trPr>
          <w:trHeight w:val="2556"/>
        </w:trPr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812917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812917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2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812917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812917" w:rsidRPr="00812917" w:rsidTr="00165A95">
        <w:trPr>
          <w:trHeight w:val="1693"/>
        </w:trPr>
        <w:tc>
          <w:tcPr>
            <w:tcW w:w="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20.</w:t>
            </w:r>
          </w:p>
        </w:tc>
        <w:tc>
          <w:tcPr>
            <w:tcW w:w="2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812917">
              <w:rPr>
                <w:rFonts w:ascii="Times New Roman" w:eastAsia="Calibri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24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812917" w:rsidRPr="00812917" w:rsidRDefault="00812917" w:rsidP="00812917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:rsidR="00812917" w:rsidRDefault="00812917" w:rsidP="00812917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812917" w:rsidRDefault="00812917" w:rsidP="00812917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812917" w:rsidRPr="00812917" w:rsidRDefault="00812917" w:rsidP="00812917">
      <w:pPr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812917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br w:type="page"/>
      </w:r>
    </w:p>
    <w:p w:rsid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p w:rsidR="00812917" w:rsidRP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  <w:r w:rsidRPr="00812917"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  <w:t>4. ЦЕНОВНИК</w:t>
      </w:r>
    </w:p>
    <w:p w:rsidR="00812917" w:rsidRP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96"/>
        <w:gridCol w:w="1505"/>
        <w:gridCol w:w="1087"/>
      </w:tblGrid>
      <w:tr w:rsidR="00812917" w:rsidRPr="00812917" w:rsidTr="00165A95">
        <w:trPr>
          <w:trHeight w:val="1516"/>
          <w:jc w:val="center"/>
        </w:trPr>
        <w:tc>
          <w:tcPr>
            <w:tcW w:w="3605" w:type="pct"/>
            <w:shd w:val="clear" w:color="auto" w:fill="BFBFBF"/>
            <w:vAlign w:val="center"/>
          </w:tcPr>
          <w:p w:rsidR="00812917" w:rsidRPr="00812917" w:rsidRDefault="00812917" w:rsidP="0081291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МЕРА–1</w:t>
            </w:r>
          </w:p>
          <w:p w:rsidR="00812917" w:rsidRPr="00812917" w:rsidRDefault="00812917" w:rsidP="00812917">
            <w:pPr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>У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градњ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>а</w:t>
            </w:r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оларних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анел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капацитет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6 kW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инсталисан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наг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атећих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осач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анел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инверт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остал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еопход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инсталациј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изводњ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лектрич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иј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уградњ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двосмер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мер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уређај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мерењ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редат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римљен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електричн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енергиј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, </w:t>
            </w:r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 xml:space="preserve">израда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извештај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извођач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о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уградњ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оларних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анел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ратећ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инсталациј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роизводњу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електричн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енергиј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као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извештај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о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уградњ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мер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мест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кој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ј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кладу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законом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неопходан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риликом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рикључењ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н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дистрибутивн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истем</w:t>
            </w:r>
            <w:proofErr w:type="spellEnd"/>
          </w:p>
        </w:tc>
        <w:tc>
          <w:tcPr>
            <w:tcW w:w="810" w:type="pct"/>
            <w:shd w:val="clear" w:color="auto" w:fill="BFBFBF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ПОПУЊАВA ПОДНОСИЛАЦ ПРИЈАВЕ</w:t>
            </w:r>
          </w:p>
        </w:tc>
        <w:tc>
          <w:tcPr>
            <w:tcW w:w="585" w:type="pct"/>
            <w:shd w:val="clear" w:color="auto" w:fill="BFBFBF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БРОЈ БОДОВА 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пуња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миси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1 – максимално 35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ЦЕНА ПРОИЗВ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Опрема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ров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град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олар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лектра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пацитет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6 kW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инсталиса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наг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оларних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анел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инвертер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остал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атећ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инсталаци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изводњ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лектрич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иј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ј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еопход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илико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икључе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истрибутив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истем</w:t>
            </w:r>
            <w:proofErr w:type="spellEnd"/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-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п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влитет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oб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одат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слов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ефин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глављ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I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ач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етск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фикаснос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.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ен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РСД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ачунат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ПДВ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1 – максимално 10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ЦЕНА ПРОИЗВ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абав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град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восмер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еђа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е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едат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имље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лектрич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ије</w:t>
            </w:r>
            <w:proofErr w:type="spellEnd"/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-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п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влитет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oб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одат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слов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ефин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глављ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I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ач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етск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фикаснос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.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ен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РСД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ачунат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ПДВ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1 – максимално 5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ЦЕНА ПРОИЗВ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Израд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ед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едерачу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о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извешта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о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градњ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оларних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анел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градњ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ст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ј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ј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клад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коно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еопходан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илико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икључе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истрибутив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истем</w:t>
            </w:r>
            <w:proofErr w:type="spellEnd"/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-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п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влитет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oб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одат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слов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ефин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глављ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I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ач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етск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фикаснос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.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ен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РСД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ачунат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ПДВ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2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РОК ВАЖЕЊА ЦЕНЕ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а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3.1 – максимално 5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 xml:space="preserve">РОК ВАЖЕЊА 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ГАРАНЦИЈЕ НА ИНВЕРТЕР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одина-минимално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5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оди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343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3.2 – максимално 4 б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 xml:space="preserve">РОК ВАЖЕЊА 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ГАРАНЦИЈЕ НА СОЛАРНЕ ПАНЕЛЕ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одина-минимално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0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оди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343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3.3 – максимално 1 бод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ПРОЦЕЊЕНИ ИЗНОС ПРОИЗВОДЊЕ ЕЛЕКТРИЧНЕ ЕНЕРГИЈЕ У ПЕРИОДУ ОД 3 ГОДИНЕ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kWh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343"/>
          <w:jc w:val="center"/>
        </w:trPr>
        <w:tc>
          <w:tcPr>
            <w:tcW w:w="3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4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ПЕРИОД ДОСТАВЉЕНОГ Ф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ИНАНСИЈСКОГ ИЗВЕШТАЈ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оди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190"/>
          <w:jc w:val="center"/>
        </w:trPr>
        <w:tc>
          <w:tcPr>
            <w:tcW w:w="44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right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УКУПНО БОДОВА 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пуња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миси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</w:tbl>
    <w:p w:rsidR="00812917" w:rsidRP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p w:rsid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p w:rsid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p w:rsid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p w:rsid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p w:rsidR="00812917" w:rsidRPr="00812917" w:rsidRDefault="00812917" w:rsidP="00812917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en-GB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59"/>
        <w:gridCol w:w="1490"/>
        <w:gridCol w:w="1239"/>
      </w:tblGrid>
      <w:tr w:rsidR="00812917" w:rsidRPr="00812917" w:rsidTr="00165A95">
        <w:trPr>
          <w:trHeight w:val="1516"/>
          <w:jc w:val="center"/>
        </w:trPr>
        <w:tc>
          <w:tcPr>
            <w:tcW w:w="3531" w:type="pct"/>
            <w:shd w:val="clear" w:color="auto" w:fill="BFBFBF"/>
            <w:vAlign w:val="center"/>
          </w:tcPr>
          <w:p w:rsidR="00812917" w:rsidRPr="00812917" w:rsidRDefault="00812917" w:rsidP="00812917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МЕРА - 2</w:t>
            </w:r>
          </w:p>
          <w:p w:rsidR="00812917" w:rsidRPr="00812917" w:rsidRDefault="00812917" w:rsidP="00812917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>У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градњ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sr-Cyrl-CS"/>
              </w:rPr>
              <w:t>а</w:t>
            </w:r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електронск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регулисаних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циркулационих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умп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ородичн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кућ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опремањ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истем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грејањ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уређајим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регулацију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мерењ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предат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количин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топлот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објекту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калориметр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делитељ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топлот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балансн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вентили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станове</w:t>
            </w:r>
            <w:proofErr w:type="spellEnd"/>
            <w:r w:rsidRPr="00812917">
              <w:rPr>
                <w:rFonts w:ascii="Times New Roman" w:eastAsia="Calibri" w:hAnsi="Times New Roman" w:cs="Times New Roman"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802" w:type="pct"/>
            <w:shd w:val="clear" w:color="auto" w:fill="BFBFBF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ПОПУЊАВA ПОДНОСИЛАЦ ПРИЈАВЕ</w:t>
            </w:r>
          </w:p>
        </w:tc>
        <w:tc>
          <w:tcPr>
            <w:tcW w:w="667" w:type="pct"/>
            <w:shd w:val="clear" w:color="auto" w:fill="BFBFBF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БРОЈ БОДОВА 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пуња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миси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1 – максимално 30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ЦЕНА ПРОИЗВ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Набав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град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иркулацио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умп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лектронско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нтроло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обрта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родич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уће-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по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m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vertAlign w:val="superscript"/>
                <w:lang w:val="en-GB"/>
              </w:rPr>
              <w:t>3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/h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на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dP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=50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kPa</w:t>
            </w:r>
            <w:proofErr w:type="spellEnd"/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-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п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влитет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oб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одат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слов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ефин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глављ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I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ач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етск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фикаснос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.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ен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РСД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ачунат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ПДВ)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1 – максимално 10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ЦЕНА ПРОИЗВ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Опрема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истем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реја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егулациј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е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едат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личи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оплоте-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калориметри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(DN15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номиналног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протока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Qn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= 0,6 m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vertAlign w:val="superscript"/>
                <w:lang w:val="en-GB"/>
              </w:rPr>
              <w:t>3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/h ÷ 1,0 m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vertAlign w:val="superscript"/>
                <w:lang w:val="en-GB"/>
              </w:rPr>
              <w:t>3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/h)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-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п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влитет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oб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одат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слов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ефин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глављ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I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ач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етск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фикаснос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.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ен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РСД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ачунат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ПДВ)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1 – максимално 5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ЦЕНА ПРОИЗВ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Опрема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истем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реја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егулациј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е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едат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личи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оплоте-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делитељи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топлоте</w:t>
            </w:r>
            <w:proofErr w:type="spellEnd"/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-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п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влитет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oб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одат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слов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ефин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глављ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I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ач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етск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фикаснос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.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ен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РСД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ачунат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ПДВ)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1 – максимално 5 бодов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ЦЕНА ПРОИЗВОД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Опрема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истем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рејањ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егулациј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ењ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едат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личин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оплоте-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балансни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вентили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за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станове</w:t>
            </w:r>
            <w:proofErr w:type="spellEnd"/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 xml:space="preserve"> (DN15)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-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роп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авлитет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oб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радо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и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одат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слов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ефинисан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глављ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I,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тачк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1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мер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нергетске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ефикаснос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.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цену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у РСД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с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рачунатим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ПДВ)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804"/>
          <w:jc w:val="center"/>
        </w:trPr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>Критеријум 2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РОК ВАЖЕЊА ЦЕНЕ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да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343"/>
          <w:jc w:val="center"/>
        </w:trPr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ru-RU"/>
              </w:rPr>
              <w:t xml:space="preserve">Критеријум </w:t>
            </w:r>
            <w:r w:rsidRPr="00812917">
              <w:rPr>
                <w:rFonts w:ascii="Times New Roman" w:eastAsia="Calibri" w:hAnsi="Times New Roman" w:cs="Times New Roman"/>
                <w:i/>
                <w:iCs/>
                <w:sz w:val="20"/>
                <w:szCs w:val="20"/>
                <w:lang w:val="en-GB"/>
              </w:rPr>
              <w:t>3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ПЕРИОД ДОСТАВЉЕНОГ Ф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ru-RU"/>
              </w:rPr>
              <w:t>ИНАНСИЈСКОГ ИЗВЕШТАЈА</w:t>
            </w:r>
          </w:p>
          <w:p w:rsidR="00812917" w:rsidRPr="00812917" w:rsidRDefault="00812917" w:rsidP="00812917">
            <w:pPr>
              <w:spacing w:after="0" w:line="276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Уписати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број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годин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  <w:tr w:rsidR="00812917" w:rsidRPr="00812917" w:rsidTr="00165A95">
        <w:trPr>
          <w:trHeight w:val="190"/>
          <w:jc w:val="center"/>
        </w:trPr>
        <w:tc>
          <w:tcPr>
            <w:tcW w:w="43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right"/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УКУПНО БОДОВА (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попуњав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комисија</w:t>
            </w:r>
            <w:proofErr w:type="spellEnd"/>
            <w:r w:rsidRPr="00812917"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  <w:t>)</w:t>
            </w:r>
            <w:r w:rsidRPr="00812917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812917" w:rsidRPr="00812917" w:rsidRDefault="00812917" w:rsidP="00812917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  <w:lang w:val="en-GB"/>
              </w:rPr>
            </w:pPr>
          </w:p>
        </w:tc>
      </w:tr>
    </w:tbl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812917" w:rsidRPr="00812917" w:rsidRDefault="00812917" w:rsidP="0081291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812917" w:rsidRPr="00812917" w:rsidRDefault="00812917" w:rsidP="00812917">
      <w:pPr>
        <w:spacing w:after="0"/>
        <w:jc w:val="right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812917">
        <w:rPr>
          <w:rFonts w:ascii="Times New Roman" w:eastAsia="Calibri" w:hAnsi="Times New Roman" w:cs="Times New Roman"/>
          <w:sz w:val="24"/>
          <w:szCs w:val="24"/>
          <w:lang w:val="sr-Cyrl-CS"/>
        </w:rPr>
        <w:t>Потпис и печат подносиоца</w:t>
      </w:r>
    </w:p>
    <w:p w:rsidR="00EE0826" w:rsidRPr="00812917" w:rsidRDefault="00EE0826" w:rsidP="00812917">
      <w:pPr>
        <w:rPr>
          <w:rFonts w:ascii="Times New Roman" w:eastAsia="Calibri" w:hAnsi="Times New Roman" w:cs="Times New Roman"/>
          <w:lang w:val="en-GB"/>
        </w:rPr>
      </w:pPr>
    </w:p>
    <w:sectPr w:rsidR="00EE0826" w:rsidRPr="00812917" w:rsidSect="00812917">
      <w:pgSz w:w="11906" w:h="16838"/>
      <w:pgMar w:top="719" w:right="1417" w:bottom="107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812917"/>
    <w:rsid w:val="00D15E8F"/>
    <w:rsid w:val="00D4545F"/>
    <w:rsid w:val="00D95E50"/>
    <w:rsid w:val="00DB1722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table" w:styleId="a2">
    <w:name w:val="Table Grid"/>
    <w:basedOn w:val="a0"/>
    <w:uiPriority w:val="59"/>
    <w:rsid w:val="0081291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  <w:style w:type="table" w:styleId="a2">
    <w:name w:val="Table Grid"/>
    <w:basedOn w:val="a0"/>
    <w:uiPriority w:val="59"/>
    <w:rsid w:val="0081291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20</Words>
  <Characters>4678</Characters>
  <Application>Microsoft Office Word</Application>
  <DocSecurity>0</DocSecurity>
  <Lines>38</Lines>
  <Paragraphs>10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Оливер Поповић</cp:lastModifiedBy>
  <cp:revision>3</cp:revision>
  <dcterms:created xsi:type="dcterms:W3CDTF">2022-08-26T09:56:00Z</dcterms:created>
  <dcterms:modified xsi:type="dcterms:W3CDTF">2022-09-21T05:56:00Z</dcterms:modified>
</cp:coreProperties>
</file>